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746E8A" w14:textId="159E0A21" w:rsidR="008B6C11" w:rsidRPr="003E7DCA" w:rsidRDefault="00FC66E1" w:rsidP="001F7A5C">
      <w:pPr>
        <w:tabs>
          <w:tab w:val="left" w:pos="567"/>
        </w:tabs>
        <w:spacing w:after="120"/>
        <w:rPr>
          <w:rFonts w:ascii="TH SarabunPSK" w:hAnsi="TH SarabunPSK" w:cs="TH SarabunPSK"/>
          <w:sz w:val="32"/>
          <w:szCs w:val="32"/>
          <w:u w:val="dotted"/>
        </w:rPr>
      </w:pPr>
      <w:bookmarkStart w:id="0" w:name="_GoBack"/>
      <w:bookmarkEnd w:id="0"/>
      <w:r>
        <w:rPr>
          <w:rFonts w:ascii="TH SarabunPSK" w:hAnsi="TH SarabunPSK" w:cs="TH SarabunPSK"/>
          <w:sz w:val="32"/>
          <w:szCs w:val="32"/>
        </w:rPr>
        <w:t>Dear</w:t>
      </w:r>
      <w:r w:rsidR="004403A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1F7A5C"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7DC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</w:p>
    <w:p w14:paraId="38C16DB7" w14:textId="3E9C84C3" w:rsidR="008D03F9" w:rsidRPr="008D03F9" w:rsidRDefault="00FC66E1" w:rsidP="001F7A5C">
      <w:pPr>
        <w:tabs>
          <w:tab w:val="left" w:pos="567"/>
        </w:tabs>
        <w:spacing w:after="120"/>
        <w:rPr>
          <w:rFonts w:ascii="TH SarabunPSK" w:hAnsi="TH SarabunPSK" w:cs="TH SarabunPSK"/>
          <w:sz w:val="32"/>
          <w:szCs w:val="32"/>
          <w:u w:val="dotted"/>
          <w:cs/>
        </w:rPr>
      </w:pPr>
      <w:r>
        <w:rPr>
          <w:rFonts w:ascii="TH SarabunPSK" w:hAnsi="TH SarabunPSK" w:cs="TH SarabunPSK"/>
          <w:sz w:val="32"/>
          <w:szCs w:val="32"/>
        </w:rPr>
        <w:t>Subject</w:t>
      </w:r>
      <w:r w:rsidR="004403AE" w:rsidRPr="004403A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1F7A5C">
        <w:rPr>
          <w:rFonts w:ascii="TH SarabunPSK" w:hAnsi="TH SarabunPSK" w:cs="TH SarabunPSK" w:hint="cs"/>
          <w:sz w:val="32"/>
          <w:szCs w:val="32"/>
          <w:cs/>
        </w:rPr>
        <w:tab/>
      </w:r>
      <w:r w:rsidR="004403AE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4403AE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4403AE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2C89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2C89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2C89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3E2C89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CB0204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</w:p>
    <w:p w14:paraId="6F9AC731" w14:textId="0886D21D" w:rsidR="00A95D6A" w:rsidRPr="007744C9" w:rsidRDefault="00A95D6A" w:rsidP="001F7A5C">
      <w:pPr>
        <w:tabs>
          <w:tab w:val="left" w:pos="567"/>
        </w:tabs>
        <w:spacing w:after="0"/>
        <w:rPr>
          <w:rFonts w:ascii="TH SarabunPSK" w:hAnsi="TH SarabunPSK" w:cs="TH SarabunPSK"/>
          <w:sz w:val="30"/>
          <w:szCs w:val="30"/>
          <w:u w:val="dotted"/>
        </w:rPr>
      </w:pPr>
      <w:r w:rsidRPr="00426C49">
        <w:rPr>
          <w:rFonts w:ascii="TH SarabunPSK" w:hAnsi="TH SarabunPSK" w:cs="TH SarabunPSK"/>
          <w:sz w:val="32"/>
          <w:szCs w:val="32"/>
        </w:rPr>
        <w:tab/>
      </w:r>
      <w:r w:rsidR="00FC66E1">
        <w:rPr>
          <w:rFonts w:ascii="TH SarabunPSK" w:hAnsi="TH SarabunPSK" w:cs="TH SarabunPSK"/>
          <w:sz w:val="30"/>
          <w:szCs w:val="30"/>
        </w:rPr>
        <w:t>I</w:t>
      </w:r>
      <w:r w:rsidRPr="007744C9">
        <w:rPr>
          <w:rFonts w:ascii="TH SarabunPSK" w:hAnsi="TH SarabunPSK" w:cs="TH SarabunPSK"/>
          <w:sz w:val="30"/>
          <w:szCs w:val="30"/>
          <w:cs/>
        </w:rPr>
        <w:t xml:space="preserve"> (</w:t>
      </w:r>
      <w:proofErr w:type="spellStart"/>
      <w:r w:rsidR="008F4F89">
        <w:rPr>
          <w:rFonts w:ascii="TH SarabunPSK" w:hAnsi="TH SarabunPSK" w:cs="TH SarabunPSK"/>
          <w:sz w:val="30"/>
          <w:szCs w:val="30"/>
        </w:rPr>
        <w:t>Mr</w:t>
      </w:r>
      <w:proofErr w:type="spellEnd"/>
      <w:proofErr w:type="gramStart"/>
      <w:r w:rsidR="008F4F89">
        <w:rPr>
          <w:rFonts w:ascii="TH SarabunPSK" w:hAnsi="TH SarabunPSK" w:cs="TH SarabunPSK"/>
          <w:sz w:val="30"/>
          <w:szCs w:val="30"/>
          <w:cs/>
        </w:rPr>
        <w:t>.</w:t>
      </w:r>
      <w:r w:rsidRPr="007744C9">
        <w:rPr>
          <w:rFonts w:ascii="TH SarabunPSK" w:hAnsi="TH SarabunPSK" w:cs="TH SarabunPSK"/>
          <w:sz w:val="30"/>
          <w:szCs w:val="30"/>
          <w:cs/>
        </w:rPr>
        <w:t>/</w:t>
      </w:r>
      <w:proofErr w:type="gramEnd"/>
      <w:r w:rsidRPr="007744C9">
        <w:rPr>
          <w:rFonts w:ascii="TH SarabunPSK" w:hAnsi="TH SarabunPSK" w:cs="TH SarabunPSK"/>
          <w:sz w:val="30"/>
          <w:szCs w:val="30"/>
          <w:cs/>
        </w:rPr>
        <w:t xml:space="preserve"> </w:t>
      </w:r>
      <w:proofErr w:type="spellStart"/>
      <w:r w:rsidR="008F4F89">
        <w:rPr>
          <w:rFonts w:ascii="TH SarabunPSK" w:hAnsi="TH SarabunPSK" w:cs="TH SarabunPSK"/>
          <w:sz w:val="30"/>
          <w:szCs w:val="30"/>
        </w:rPr>
        <w:t>Ms</w:t>
      </w:r>
      <w:proofErr w:type="spellEnd"/>
      <w:r w:rsidR="008F4F89">
        <w:rPr>
          <w:rFonts w:ascii="TH SarabunPSK" w:hAnsi="TH SarabunPSK" w:cs="TH SarabunPSK"/>
          <w:sz w:val="30"/>
          <w:szCs w:val="30"/>
          <w:cs/>
        </w:rPr>
        <w:t>.</w:t>
      </w:r>
      <w:r w:rsidRPr="007744C9">
        <w:rPr>
          <w:rFonts w:ascii="TH SarabunPSK" w:hAnsi="TH SarabunPSK" w:cs="TH SarabunPSK"/>
          <w:sz w:val="30"/>
          <w:szCs w:val="30"/>
          <w:cs/>
        </w:rPr>
        <w:t xml:space="preserve">/ </w:t>
      </w:r>
      <w:proofErr w:type="spellStart"/>
      <w:r w:rsidR="008F4F89">
        <w:rPr>
          <w:rFonts w:ascii="TH SarabunPSK" w:hAnsi="TH SarabunPSK" w:cs="TH SarabunPSK"/>
          <w:sz w:val="30"/>
          <w:szCs w:val="30"/>
        </w:rPr>
        <w:t>Mrs</w:t>
      </w:r>
      <w:proofErr w:type="spellEnd"/>
      <w:r w:rsidR="008F4F89">
        <w:rPr>
          <w:rFonts w:ascii="TH SarabunPSK" w:hAnsi="TH SarabunPSK" w:cs="TH SarabunPSK"/>
          <w:sz w:val="30"/>
          <w:szCs w:val="30"/>
          <w:cs/>
        </w:rPr>
        <w:t>.</w:t>
      </w:r>
      <w:r w:rsidRPr="007744C9">
        <w:rPr>
          <w:rFonts w:ascii="TH SarabunPSK" w:hAnsi="TH SarabunPSK" w:cs="TH SarabunPSK"/>
          <w:sz w:val="30"/>
          <w:szCs w:val="30"/>
          <w:cs/>
        </w:rPr>
        <w:t>)</w:t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  <w:t xml:space="preserve">                     </w:t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C66E1">
        <w:rPr>
          <w:rFonts w:ascii="TH SarabunPSK" w:hAnsi="TH SarabunPSK" w:cs="TH SarabunPSK"/>
          <w:sz w:val="30"/>
          <w:szCs w:val="30"/>
        </w:rPr>
        <w:t>Enrollment No</w:t>
      </w:r>
      <w:r w:rsidR="00FC66E1">
        <w:rPr>
          <w:rFonts w:ascii="TH SarabunPSK" w:hAnsi="TH SarabunPSK" w:cs="TH SarabunPSK"/>
          <w:sz w:val="30"/>
          <w:szCs w:val="30"/>
          <w:cs/>
        </w:rPr>
        <w:t>.</w:t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A250AD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                      </w:t>
      </w:r>
      <w:r w:rsidR="00FC66E1">
        <w:rPr>
          <w:rFonts w:ascii="TH SarabunPSK" w:hAnsi="TH SarabunPSK" w:cs="TH SarabunPSK"/>
          <w:sz w:val="30"/>
          <w:szCs w:val="30"/>
          <w:u w:val="dotted"/>
        </w:rPr>
        <w:br/>
      </w:r>
      <w:proofErr w:type="gramStart"/>
      <w:r w:rsidR="00FC66E1">
        <w:rPr>
          <w:rFonts w:ascii="TH SarabunPSK" w:hAnsi="TH SarabunPSK" w:cs="TH SarabunPSK"/>
          <w:sz w:val="30"/>
          <w:szCs w:val="30"/>
        </w:rPr>
        <w:t>am</w:t>
      </w:r>
      <w:proofErr w:type="gramEnd"/>
      <w:r w:rsidR="00FC66E1">
        <w:rPr>
          <w:rFonts w:ascii="TH SarabunPSK" w:hAnsi="TH SarabunPSK" w:cs="TH SarabunPSK"/>
          <w:sz w:val="30"/>
          <w:szCs w:val="30"/>
        </w:rPr>
        <w:t xml:space="preserve"> a student of the Institute of Engineering, affiliated with the school of</w:t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</w:p>
    <w:p w14:paraId="1FD8881B" w14:textId="7D8B2F1C" w:rsidR="00F87C52" w:rsidRPr="007744C9" w:rsidRDefault="00FC66E1" w:rsidP="008D03F9">
      <w:pPr>
        <w:tabs>
          <w:tab w:val="left" w:pos="567"/>
        </w:tabs>
        <w:spacing w:after="0"/>
        <w:rPr>
          <w:rFonts w:ascii="TH SarabunPSK" w:hAnsi="TH SarabunPSK" w:cs="TH SarabunPSK"/>
          <w:sz w:val="30"/>
          <w:szCs w:val="30"/>
          <w:u w:val="dotted"/>
        </w:rPr>
      </w:pPr>
      <w:r>
        <w:rPr>
          <w:rFonts w:ascii="TH SarabunPSK" w:hAnsi="TH SarabunPSK" w:cs="TH SarabunPSK"/>
          <w:sz w:val="30"/>
          <w:szCs w:val="30"/>
        </w:rPr>
        <w:t>Program</w:t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>
        <w:rPr>
          <w:rFonts w:ascii="TH SarabunPSK" w:hAnsi="TH SarabunPSK" w:cs="TH SarabunPSK"/>
          <w:sz w:val="30"/>
          <w:szCs w:val="30"/>
          <w:u w:val="dotted"/>
        </w:rPr>
        <w:tab/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>(</w:t>
      </w:r>
      <w:r>
        <w:rPr>
          <w:rFonts w:ascii="TH SarabunPSK" w:hAnsi="TH SarabunPSK" w:cs="TH SarabunPSK"/>
          <w:sz w:val="30"/>
          <w:szCs w:val="30"/>
          <w:u w:val="dotted"/>
        </w:rPr>
        <w:t>B</w:t>
      </w:r>
      <w:r>
        <w:rPr>
          <w:rFonts w:ascii="TH SarabunPSK" w:hAnsi="TH SarabunPSK" w:cs="TH SarabunPSK"/>
          <w:sz w:val="30"/>
          <w:szCs w:val="30"/>
          <w:u w:val="dotted"/>
          <w:cs/>
        </w:rPr>
        <w:t>.</w:t>
      </w:r>
      <w:r>
        <w:rPr>
          <w:rFonts w:ascii="TH SarabunPSK" w:hAnsi="TH SarabunPSK" w:cs="TH SarabunPSK"/>
          <w:sz w:val="30"/>
          <w:szCs w:val="30"/>
          <w:u w:val="dotted"/>
        </w:rPr>
        <w:t>E</w:t>
      </w:r>
      <w:r>
        <w:rPr>
          <w:rFonts w:ascii="TH SarabunPSK" w:hAnsi="TH SarabunPSK" w:cs="TH SarabunPSK"/>
          <w:sz w:val="30"/>
          <w:szCs w:val="30"/>
          <w:u w:val="dotted"/>
          <w:cs/>
        </w:rPr>
        <w:t>.</w:t>
      </w:r>
      <w:r w:rsidR="00F87C52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4A4651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77485C">
        <w:rPr>
          <w:rFonts w:ascii="TH SarabunPSK" w:hAnsi="TH SarabunPSK" w:cs="TH SarabunPSK" w:hint="cs"/>
          <w:sz w:val="30"/>
          <w:szCs w:val="30"/>
          <w:u w:val="dotted"/>
          <w:cs/>
        </w:rPr>
        <w:t>)</w:t>
      </w:r>
    </w:p>
    <w:p w14:paraId="50EA3D76" w14:textId="7804AB67" w:rsidR="00A95D6A" w:rsidRPr="007744C9" w:rsidRDefault="00FC66E1" w:rsidP="008D03F9">
      <w:pPr>
        <w:tabs>
          <w:tab w:val="left" w:pos="567"/>
        </w:tabs>
        <w:spacing w:after="0"/>
        <w:rPr>
          <w:rFonts w:ascii="TH SarabunPSK" w:hAnsi="TH SarabunPSK" w:cs="TH SarabunPSK"/>
          <w:sz w:val="30"/>
          <w:szCs w:val="30"/>
        </w:rPr>
      </w:pPr>
      <w:r w:rsidRPr="00FC66E1">
        <w:rPr>
          <w:rFonts w:ascii="TH SarabunPSK" w:hAnsi="TH SarabunPSK" w:cs="TH SarabunPSK"/>
          <w:sz w:val="30"/>
          <w:szCs w:val="30"/>
        </w:rPr>
        <w:t>Advisor</w:t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0F0743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  <w:r w:rsidR="00D647B9" w:rsidRPr="00FC66E1">
        <w:rPr>
          <w:rFonts w:ascii="TH SarabunPSK" w:hAnsi="TH SarabunPSK" w:cs="TH SarabunPSK" w:hint="cs"/>
          <w:sz w:val="30"/>
          <w:szCs w:val="30"/>
          <w:u w:val="dotted"/>
          <w:cs/>
        </w:rPr>
        <w:t xml:space="preserve"> </w:t>
      </w:r>
      <w:r w:rsidRPr="00FC66E1">
        <w:rPr>
          <w:rFonts w:ascii="TH SarabunPSK" w:hAnsi="TH SarabunPSK" w:cs="TH SarabunPSK"/>
          <w:sz w:val="30"/>
          <w:szCs w:val="30"/>
          <w:u w:val="dotted"/>
        </w:rPr>
        <w:tab/>
      </w:r>
      <w:r w:rsidRPr="00FC66E1">
        <w:rPr>
          <w:rFonts w:ascii="TH SarabunPSK" w:hAnsi="TH SarabunPSK" w:cs="TH SarabunPSK"/>
          <w:sz w:val="30"/>
          <w:szCs w:val="30"/>
          <w:u w:val="dotted"/>
        </w:rPr>
        <w:tab/>
      </w:r>
      <w:r>
        <w:rPr>
          <w:rFonts w:ascii="TH SarabunPSK" w:hAnsi="TH SarabunPSK" w:cs="TH SarabunPSK"/>
          <w:sz w:val="30"/>
          <w:szCs w:val="30"/>
        </w:rPr>
        <w:t>Cumulative Grade</w:t>
      </w:r>
      <w:r w:rsidR="00D647B9" w:rsidRPr="007744C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A95D6A" w:rsidRPr="007744C9">
        <w:rPr>
          <w:rFonts w:ascii="TH SarabunPSK" w:hAnsi="TH SarabunPSK" w:cs="TH SarabunPSK"/>
          <w:sz w:val="30"/>
          <w:szCs w:val="30"/>
          <w:cs/>
        </w:rPr>
        <w:t>(</w:t>
      </w:r>
      <w:r w:rsidR="00A95D6A" w:rsidRPr="007744C9">
        <w:rPr>
          <w:rFonts w:ascii="TH SarabunPSK" w:hAnsi="TH SarabunPSK" w:cs="TH SarabunPSK"/>
          <w:sz w:val="30"/>
          <w:szCs w:val="30"/>
        </w:rPr>
        <w:t>GPAX</w:t>
      </w:r>
      <w:r w:rsidR="00A95D6A" w:rsidRPr="007744C9">
        <w:rPr>
          <w:rFonts w:ascii="TH SarabunPSK" w:hAnsi="TH SarabunPSK" w:cs="TH SarabunPSK"/>
          <w:sz w:val="30"/>
          <w:szCs w:val="30"/>
          <w:cs/>
        </w:rPr>
        <w:t>)</w:t>
      </w:r>
      <w:r w:rsidRP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 w:hint="cs"/>
          <w:sz w:val="30"/>
          <w:szCs w:val="30"/>
          <w:u w:val="dotted"/>
          <w:cs/>
        </w:rPr>
        <w:tab/>
      </w:r>
    </w:p>
    <w:p w14:paraId="4544C6E9" w14:textId="0C4A3858" w:rsidR="007C2CEA" w:rsidRDefault="007C2CEA" w:rsidP="008D03F9">
      <w:pPr>
        <w:tabs>
          <w:tab w:val="left" w:pos="567"/>
        </w:tabs>
        <w:spacing w:after="0"/>
        <w:rPr>
          <w:rFonts w:ascii="TH SarabunPSK" w:hAnsi="TH SarabunPSK" w:cs="TH SarabunPSK"/>
          <w:sz w:val="30"/>
          <w:szCs w:val="30"/>
          <w:u w:val="dotted"/>
        </w:rPr>
      </w:pPr>
      <w:r w:rsidRPr="007744C9">
        <w:rPr>
          <w:rFonts w:ascii="TH SarabunPSK" w:hAnsi="TH SarabunPSK" w:cs="TH SarabunPSK"/>
          <w:sz w:val="30"/>
          <w:szCs w:val="30"/>
          <w:cs/>
        </w:rPr>
        <w:tab/>
      </w:r>
      <w:r w:rsidR="00FC66E1">
        <w:rPr>
          <w:rFonts w:ascii="TH SarabunPSK" w:hAnsi="TH SarabunPSK" w:cs="TH SarabunPSK"/>
          <w:sz w:val="30"/>
          <w:szCs w:val="30"/>
        </w:rPr>
        <w:t xml:space="preserve">The reason for this </w:t>
      </w:r>
      <w:r w:rsidR="00B65FF3">
        <w:rPr>
          <w:rFonts w:ascii="TH SarabunPSK" w:hAnsi="TH SarabunPSK" w:cs="TH SarabunPSK"/>
          <w:sz w:val="30"/>
          <w:szCs w:val="30"/>
        </w:rPr>
        <w:t>request</w:t>
      </w:r>
      <w:r w:rsidR="00B65FF3" w:rsidRPr="007744C9">
        <w:rPr>
          <w:rFonts w:ascii="TH SarabunPSK" w:hAnsi="TH SarabunPSK" w:cs="TH SarabunPSK" w:hint="cs"/>
          <w:sz w:val="30"/>
          <w:szCs w:val="30"/>
          <w:cs/>
        </w:rPr>
        <w:t xml:space="preserve"> (</w:t>
      </w:r>
      <w:r w:rsidR="00FC66E1">
        <w:rPr>
          <w:rFonts w:ascii="TH SarabunPSK" w:hAnsi="TH SarabunPSK" w:cs="TH SarabunPSK"/>
          <w:sz w:val="30"/>
          <w:szCs w:val="30"/>
        </w:rPr>
        <w:t>provide details</w:t>
      </w:r>
      <w:r w:rsidRPr="007744C9">
        <w:rPr>
          <w:rFonts w:ascii="TH SarabunPSK" w:hAnsi="TH SarabunPSK" w:cs="TH SarabunPSK"/>
          <w:sz w:val="30"/>
          <w:szCs w:val="30"/>
          <w:cs/>
        </w:rPr>
        <w:t>)</w:t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  <w:r w:rsidR="00FC66E1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7A8FB9D3" w14:textId="77777777" w:rsidR="005D75BF" w:rsidRDefault="005D75BF" w:rsidP="008D03F9">
      <w:pPr>
        <w:tabs>
          <w:tab w:val="left" w:pos="567"/>
        </w:tabs>
        <w:spacing w:after="0"/>
        <w:rPr>
          <w:rFonts w:ascii="TH SarabunPSK" w:hAnsi="TH SarabunPSK" w:cs="TH SarabunPSK"/>
          <w:sz w:val="30"/>
          <w:szCs w:val="30"/>
          <w:u w:val="dotted"/>
        </w:rPr>
      </w:pP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74E5C584" w14:textId="77777777" w:rsidR="000436C1" w:rsidRPr="007744C9" w:rsidRDefault="000436C1" w:rsidP="008D03F9">
      <w:pPr>
        <w:tabs>
          <w:tab w:val="left" w:pos="567"/>
        </w:tabs>
        <w:spacing w:after="0"/>
        <w:rPr>
          <w:rFonts w:ascii="TH SarabunPSK" w:hAnsi="TH SarabunPSK" w:cs="TH SarabunPSK"/>
          <w:sz w:val="10"/>
          <w:szCs w:val="10"/>
          <w:u w:val="dotted"/>
        </w:rPr>
      </w:pPr>
    </w:p>
    <w:p w14:paraId="2DD74BF8" w14:textId="054D8CDA" w:rsidR="007C2CEA" w:rsidRPr="007744C9" w:rsidRDefault="007C2CEA" w:rsidP="008D03F9">
      <w:pPr>
        <w:tabs>
          <w:tab w:val="left" w:pos="567"/>
        </w:tabs>
        <w:spacing w:after="120"/>
        <w:rPr>
          <w:rFonts w:ascii="TH SarabunPSK" w:hAnsi="TH SarabunPSK" w:cs="TH SarabunPSK"/>
          <w:sz w:val="30"/>
          <w:szCs w:val="30"/>
        </w:rPr>
      </w:pPr>
      <w:r w:rsidRPr="007744C9">
        <w:rPr>
          <w:rFonts w:ascii="TH SarabunPSK" w:hAnsi="TH SarabunPSK" w:cs="TH SarabunPSK"/>
          <w:sz w:val="30"/>
          <w:szCs w:val="30"/>
        </w:rPr>
        <w:tab/>
      </w:r>
      <w:r w:rsidR="00FC66E1">
        <w:rPr>
          <w:rFonts w:ascii="TH SarabunPSK" w:hAnsi="TH SarabunPSK" w:cs="TH SarabunPSK"/>
          <w:sz w:val="30"/>
          <w:szCs w:val="30"/>
        </w:rPr>
        <w:t xml:space="preserve">For your </w:t>
      </w:r>
      <w:r w:rsidR="00AC57A4">
        <w:rPr>
          <w:rFonts w:ascii="TH SarabunPSK" w:hAnsi="TH SarabunPSK" w:cs="TH SarabunPSK"/>
          <w:sz w:val="30"/>
          <w:szCs w:val="30"/>
        </w:rPr>
        <w:t>perusal</w:t>
      </w:r>
    </w:p>
    <w:p w14:paraId="378A3C0A" w14:textId="37B5CE5B" w:rsidR="007C2CEA" w:rsidRPr="007744C9" w:rsidRDefault="008D03F9" w:rsidP="008D03F9">
      <w:pPr>
        <w:spacing w:after="120"/>
        <w:rPr>
          <w:rFonts w:ascii="TH SarabunPSK" w:hAnsi="TH SarabunPSK" w:cs="TH SarabunPSK"/>
          <w:sz w:val="30"/>
          <w:szCs w:val="30"/>
        </w:rPr>
      </w:pP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="00FC66E1">
        <w:rPr>
          <w:rFonts w:ascii="TH SarabunPSK" w:hAnsi="TH SarabunPSK" w:cs="TH SarabunPSK"/>
          <w:sz w:val="30"/>
          <w:szCs w:val="30"/>
        </w:rPr>
        <w:t>Sig</w:t>
      </w:r>
      <w:r w:rsidR="00FC66E1">
        <w:rPr>
          <w:rFonts w:ascii="TH SarabunPSK" w:hAnsi="TH SarabunPSK" w:cs="TH SarabunPSK"/>
          <w:sz w:val="30"/>
          <w:szCs w:val="30"/>
          <w:cs/>
        </w:rPr>
        <w:t>.</w:t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4D2E2865" w14:textId="75E444AB" w:rsidR="007C2CEA" w:rsidRPr="007744C9" w:rsidRDefault="008D03F9" w:rsidP="008D03F9">
      <w:pPr>
        <w:spacing w:after="120"/>
        <w:rPr>
          <w:rFonts w:ascii="TH SarabunPSK" w:hAnsi="TH SarabunPSK" w:cs="TH SarabunPSK"/>
          <w:sz w:val="30"/>
          <w:szCs w:val="30"/>
        </w:rPr>
      </w:pP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Pr="007744C9">
        <w:rPr>
          <w:rFonts w:ascii="TH SarabunPSK" w:hAnsi="TH SarabunPSK" w:cs="TH SarabunPSK" w:hint="cs"/>
          <w:sz w:val="30"/>
          <w:szCs w:val="30"/>
          <w:cs/>
        </w:rPr>
        <w:tab/>
      </w:r>
      <w:r w:rsidR="00FC66E1">
        <w:rPr>
          <w:rFonts w:ascii="TH SarabunPSK" w:hAnsi="TH SarabunPSK" w:cs="TH SarabunPSK"/>
          <w:sz w:val="30"/>
          <w:szCs w:val="30"/>
        </w:rPr>
        <w:t>Date</w:t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Pr="007744C9">
        <w:rPr>
          <w:rFonts w:ascii="TH SarabunPSK" w:hAnsi="TH SarabunPSK" w:cs="TH SarabunPSK"/>
          <w:sz w:val="30"/>
          <w:szCs w:val="30"/>
          <w:u w:val="dotted"/>
        </w:rPr>
        <w:tab/>
      </w:r>
    </w:p>
    <w:p w14:paraId="7ED07F95" w14:textId="1AABD172" w:rsidR="007C2CEA" w:rsidRPr="007744C9" w:rsidRDefault="00D14674" w:rsidP="00EC35D1">
      <w:pPr>
        <w:spacing w:after="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b/>
          <w:bCs/>
          <w:sz w:val="30"/>
          <w:szCs w:val="30"/>
          <w:u w:val="single"/>
        </w:rPr>
        <w:t>Note</w:t>
      </w:r>
      <w:r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:</w:t>
      </w:r>
      <w:r w:rsidRPr="007744C9">
        <w:rPr>
          <w:rFonts w:ascii="TH SarabunPSK" w:hAnsi="TH SarabunPSK" w:cs="TH SarabunPSK" w:hint="cs"/>
          <w:sz w:val="30"/>
          <w:szCs w:val="30"/>
        </w:rPr>
        <w:t xml:space="preserve"> Should</w:t>
      </w:r>
      <w:r w:rsidR="00FC66E1">
        <w:rPr>
          <w:rFonts w:ascii="TH SarabunPSK" w:hAnsi="TH SarabunPSK" w:cs="TH SarabunPSK"/>
          <w:sz w:val="30"/>
          <w:szCs w:val="30"/>
        </w:rPr>
        <w:t xml:space="preserve"> problems with my request arise, contact</w:t>
      </w:r>
      <w:r w:rsidR="007C2CEA" w:rsidRPr="007744C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C66E1">
        <w:rPr>
          <w:rFonts w:ascii="TH SarabunPSK" w:hAnsi="TH SarabunPSK" w:cs="TH SarabunPSK"/>
          <w:sz w:val="30"/>
          <w:szCs w:val="30"/>
        </w:rPr>
        <w:t>Tel</w:t>
      </w:r>
      <w:r w:rsidR="00FC66E1">
        <w:rPr>
          <w:rFonts w:ascii="TH SarabunPSK" w:hAnsi="TH SarabunPSK" w:cs="TH SarabunPSK"/>
          <w:sz w:val="30"/>
          <w:szCs w:val="30"/>
          <w:cs/>
        </w:rPr>
        <w:t>.</w:t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7C2CEA" w:rsidRPr="007744C9">
        <w:rPr>
          <w:rFonts w:ascii="TH SarabunPSK" w:hAnsi="TH SarabunPSK" w:cs="TH SarabunPSK"/>
          <w:sz w:val="30"/>
          <w:szCs w:val="30"/>
        </w:rPr>
        <w:t>E</w:t>
      </w:r>
      <w:r w:rsidR="007C2CEA" w:rsidRPr="007744C9">
        <w:rPr>
          <w:rFonts w:ascii="TH SarabunPSK" w:hAnsi="TH SarabunPSK" w:cs="TH SarabunPSK"/>
          <w:sz w:val="30"/>
          <w:szCs w:val="30"/>
          <w:cs/>
        </w:rPr>
        <w:t>-</w:t>
      </w:r>
      <w:r w:rsidR="007C2CEA" w:rsidRPr="007744C9">
        <w:rPr>
          <w:rFonts w:ascii="TH SarabunPSK" w:hAnsi="TH SarabunPSK" w:cs="TH SarabunPSK"/>
          <w:sz w:val="30"/>
          <w:szCs w:val="30"/>
        </w:rPr>
        <w:t>mail</w:t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  <w:r w:rsidR="008D03F9" w:rsidRPr="007744C9">
        <w:rPr>
          <w:rFonts w:ascii="TH SarabunPSK" w:hAnsi="TH SarabunPSK" w:cs="TH SarabunPSK"/>
          <w:sz w:val="30"/>
          <w:szCs w:val="30"/>
          <w:u w:val="dotted"/>
        </w:rPr>
        <w:tab/>
      </w:r>
    </w:p>
    <w:tbl>
      <w:tblPr>
        <w:tblStyle w:val="TableGrid"/>
        <w:tblW w:w="946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4656"/>
        <w:gridCol w:w="4808"/>
      </w:tblGrid>
      <w:tr w:rsidR="003C6C74" w:rsidRPr="000805CC" w14:paraId="7A3564DF" w14:textId="77777777" w:rsidTr="008F4F89">
        <w:tc>
          <w:tcPr>
            <w:tcW w:w="4656" w:type="dxa"/>
            <w:shd w:val="clear" w:color="auto" w:fill="F2F2F2" w:themeFill="background1" w:themeFillShade="F2"/>
            <w:vAlign w:val="center"/>
          </w:tcPr>
          <w:p w14:paraId="1FBB6F9E" w14:textId="7B0C181B" w:rsidR="007C2CEA" w:rsidRPr="007E5A62" w:rsidRDefault="00FC66E1" w:rsidP="008F4F89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Advisor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>’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s Comments</w:t>
            </w:r>
          </w:p>
        </w:tc>
        <w:tc>
          <w:tcPr>
            <w:tcW w:w="4808" w:type="dxa"/>
            <w:shd w:val="clear" w:color="auto" w:fill="F2F2F2" w:themeFill="background1" w:themeFillShade="F2"/>
          </w:tcPr>
          <w:p w14:paraId="74B5B6DE" w14:textId="7819FC7D" w:rsidR="007C2CEA" w:rsidRPr="007E5A62" w:rsidRDefault="00FC66E1" w:rsidP="003070A2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Teaching Staff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>’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s Comments</w:t>
            </w:r>
            <w:r w:rsidR="00225669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</w:t>
            </w:r>
            <w:r w:rsidR="008F4F89">
              <w:rPr>
                <w:rFonts w:ascii="TH SarabunPSK" w:hAnsi="TH SarabunPSK" w:cs="TH SarabunPSK"/>
                <w:b/>
                <w:bCs/>
                <w:sz w:val="28"/>
                <w:cs/>
              </w:rPr>
              <w:t>(</w:t>
            </w:r>
            <w:r w:rsidR="0025102A">
              <w:rPr>
                <w:rFonts w:ascii="TH SarabunPSK" w:hAnsi="TH SarabunPSK" w:cs="TH SarabunPSK"/>
                <w:b/>
                <w:bCs/>
                <w:sz w:val="28"/>
              </w:rPr>
              <w:t>if any</w:t>
            </w:r>
            <w:r w:rsidR="00225669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)</w:t>
            </w:r>
          </w:p>
        </w:tc>
      </w:tr>
      <w:tr w:rsidR="00F87C52" w:rsidRPr="000805CC" w14:paraId="36EC62B6" w14:textId="77777777" w:rsidTr="005D75BF">
        <w:tc>
          <w:tcPr>
            <w:tcW w:w="4656" w:type="dxa"/>
          </w:tcPr>
          <w:p w14:paraId="6D6BB386" w14:textId="77777777" w:rsidR="00F87C52" w:rsidRPr="000805CC" w:rsidRDefault="00F87C52" w:rsidP="006A286B">
            <w:pPr>
              <w:spacing w:before="24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57D306E7" w14:textId="77777777" w:rsidR="00F87C52" w:rsidRPr="000805CC" w:rsidRDefault="00F87C52" w:rsidP="00F87C52">
            <w:pPr>
              <w:spacing w:before="12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55BCA30F" w14:textId="149A23A1" w:rsidR="00F87C52" w:rsidRPr="000805CC" w:rsidRDefault="00FC66E1" w:rsidP="00FA7A8A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Sig</w:t>
            </w:r>
            <w:r>
              <w:rPr>
                <w:rFonts w:ascii="TH SarabunPSK" w:hAnsi="TH SarabunPSK" w:cs="TH SarabunPSK"/>
                <w:sz w:val="28"/>
                <w:cs/>
              </w:rPr>
              <w:t>.</w:t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40C859CE" w14:textId="77777777" w:rsidR="00F87C52" w:rsidRPr="000805CC" w:rsidRDefault="00F87C52" w:rsidP="00FA7A8A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   </w:t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(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)</w:t>
            </w:r>
          </w:p>
          <w:p w14:paraId="612A0821" w14:textId="275A4A31" w:rsidR="00F87C52" w:rsidRPr="000805CC" w:rsidRDefault="00F87C52" w:rsidP="004403AE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</w:t>
            </w:r>
            <w:r w:rsidR="00FC66E1">
              <w:rPr>
                <w:rFonts w:ascii="TH SarabunPSK" w:hAnsi="TH SarabunPSK" w:cs="TH SarabunPSK"/>
                <w:sz w:val="28"/>
              </w:rPr>
              <w:t>Date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4808" w:type="dxa"/>
          </w:tcPr>
          <w:p w14:paraId="2486C117" w14:textId="77777777" w:rsidR="00F87C52" w:rsidRPr="000805CC" w:rsidRDefault="00F87C52" w:rsidP="00992D65">
            <w:pPr>
              <w:spacing w:before="24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60AA66CC" w14:textId="77777777" w:rsidR="00F87C52" w:rsidRPr="000805CC" w:rsidRDefault="00F87C52" w:rsidP="00992D65">
            <w:pPr>
              <w:spacing w:before="12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043678FA" w14:textId="44EC37FD" w:rsidR="00F87C52" w:rsidRPr="000805CC" w:rsidRDefault="00FC66E1" w:rsidP="00992D65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Sig</w:t>
            </w:r>
            <w:r>
              <w:rPr>
                <w:rFonts w:ascii="TH SarabunPSK" w:hAnsi="TH SarabunPSK" w:cs="TH SarabunPSK"/>
                <w:sz w:val="28"/>
                <w:cs/>
              </w:rPr>
              <w:t>.</w:t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F87C52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38CBD2A2" w14:textId="77777777" w:rsidR="00F87C52" w:rsidRPr="000805CC" w:rsidRDefault="00F87C52" w:rsidP="00992D65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   </w:t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(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)</w:t>
            </w:r>
          </w:p>
          <w:p w14:paraId="7E5C5316" w14:textId="31BF6E48" w:rsidR="00F87C52" w:rsidRPr="000805CC" w:rsidRDefault="00F87C52" w:rsidP="00992D65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</w:t>
            </w:r>
            <w:r w:rsidR="00FC66E1">
              <w:rPr>
                <w:rFonts w:ascii="TH SarabunPSK" w:hAnsi="TH SarabunPSK" w:cs="TH SarabunPSK"/>
                <w:sz w:val="28"/>
              </w:rPr>
              <w:t>Date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</w:tr>
      <w:tr w:rsidR="005D75BF" w:rsidRPr="000805CC" w14:paraId="05B208DD" w14:textId="77777777" w:rsidTr="005D75BF">
        <w:tc>
          <w:tcPr>
            <w:tcW w:w="4656" w:type="dxa"/>
          </w:tcPr>
          <w:p w14:paraId="2593B35D" w14:textId="4BBD99CC" w:rsidR="005D75BF" w:rsidRPr="007E5A62" w:rsidRDefault="00FC66E1" w:rsidP="00B74CE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Head of the School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>’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 xml:space="preserve">s </w:t>
            </w:r>
            <w:r w:rsidR="0025102A">
              <w:rPr>
                <w:rFonts w:ascii="TH SarabunPSK" w:hAnsi="TH SarabunPSK" w:cs="TH SarabunPSK"/>
                <w:b/>
                <w:bCs/>
                <w:sz w:val="28"/>
              </w:rPr>
              <w:t>Comments</w:t>
            </w:r>
          </w:p>
        </w:tc>
        <w:tc>
          <w:tcPr>
            <w:tcW w:w="4808" w:type="dxa"/>
          </w:tcPr>
          <w:p w14:paraId="2E54C90F" w14:textId="6487A2B5" w:rsidR="005D75BF" w:rsidRPr="007E5A62" w:rsidRDefault="00FC66E1" w:rsidP="00B74CE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Dean</w:t>
            </w:r>
            <w:r>
              <w:rPr>
                <w:rFonts w:ascii="TH SarabunPSK" w:hAnsi="TH SarabunPSK" w:cs="TH SarabunPSK"/>
                <w:b/>
                <w:bCs/>
                <w:sz w:val="28"/>
                <w:cs/>
              </w:rPr>
              <w:t>’</w:t>
            </w:r>
            <w:r>
              <w:rPr>
                <w:rFonts w:ascii="TH SarabunPSK" w:hAnsi="TH SarabunPSK" w:cs="TH SarabunPSK"/>
                <w:b/>
                <w:bCs/>
                <w:sz w:val="28"/>
              </w:rPr>
              <w:t>s Reviewing Result</w:t>
            </w:r>
          </w:p>
        </w:tc>
      </w:tr>
      <w:tr w:rsidR="005D75BF" w:rsidRPr="000805CC" w14:paraId="17AD6476" w14:textId="77777777" w:rsidTr="005D75BF">
        <w:tc>
          <w:tcPr>
            <w:tcW w:w="4656" w:type="dxa"/>
          </w:tcPr>
          <w:p w14:paraId="1A0AB38B" w14:textId="77777777" w:rsidR="005D75BF" w:rsidRPr="000805CC" w:rsidRDefault="005D75BF" w:rsidP="00B74CE3">
            <w:pPr>
              <w:spacing w:before="24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2796AA3F" w14:textId="77777777" w:rsidR="005D75BF" w:rsidRPr="000805CC" w:rsidRDefault="005D75BF" w:rsidP="00B74CE3">
            <w:pPr>
              <w:spacing w:before="12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5A0E090E" w14:textId="586C15E1" w:rsidR="005D75BF" w:rsidRPr="000805CC" w:rsidRDefault="00FC66E1" w:rsidP="00B74CE3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Sig</w:t>
            </w:r>
            <w:r>
              <w:rPr>
                <w:rFonts w:ascii="TH SarabunPSK" w:hAnsi="TH SarabunPSK" w:cs="TH SarabunPSK"/>
                <w:sz w:val="28"/>
                <w:cs/>
              </w:rPr>
              <w:t>.</w:t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677E3394" w14:textId="77777777" w:rsidR="005D75BF" w:rsidRPr="000805CC" w:rsidRDefault="005D75BF" w:rsidP="00B74CE3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   </w:t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(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)</w:t>
            </w:r>
          </w:p>
          <w:p w14:paraId="6F8D9845" w14:textId="3C50C934" w:rsidR="005D75BF" w:rsidRPr="000805CC" w:rsidRDefault="005D75BF" w:rsidP="00B74CE3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</w:t>
            </w:r>
            <w:r w:rsidR="00FC66E1">
              <w:rPr>
                <w:rFonts w:ascii="TH SarabunPSK" w:hAnsi="TH SarabunPSK" w:cs="TH SarabunPSK"/>
                <w:sz w:val="28"/>
              </w:rPr>
              <w:t>Date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  <w:tc>
          <w:tcPr>
            <w:tcW w:w="4808" w:type="dxa"/>
          </w:tcPr>
          <w:p w14:paraId="2617714D" w14:textId="77777777" w:rsidR="005D75BF" w:rsidRPr="000805CC" w:rsidRDefault="005D75BF" w:rsidP="00B74CE3">
            <w:pPr>
              <w:spacing w:before="24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6C624F8B" w14:textId="77777777" w:rsidR="005D75BF" w:rsidRPr="000805CC" w:rsidRDefault="005D75BF" w:rsidP="00B74CE3">
            <w:pPr>
              <w:spacing w:before="120"/>
              <w:rPr>
                <w:rFonts w:ascii="TH SarabunPSK" w:hAnsi="TH SarabunPSK" w:cs="TH SarabunPSK"/>
                <w:sz w:val="28"/>
                <w:u w:val="dotted"/>
              </w:rPr>
            </w:pP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129266A8" w14:textId="65464E28" w:rsidR="005D75BF" w:rsidRPr="000805CC" w:rsidRDefault="00FC66E1" w:rsidP="00B74CE3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Sig</w:t>
            </w:r>
            <w:r>
              <w:rPr>
                <w:rFonts w:ascii="TH SarabunPSK" w:hAnsi="TH SarabunPSK" w:cs="TH SarabunPSK"/>
                <w:sz w:val="28"/>
                <w:cs/>
              </w:rPr>
              <w:t>.</w:t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="005D75BF"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  <w:p w14:paraId="157908E2" w14:textId="77777777" w:rsidR="005D75BF" w:rsidRPr="000805CC" w:rsidRDefault="005D75BF" w:rsidP="00B74CE3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   </w:t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(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cs/>
              </w:rPr>
              <w:t>)</w:t>
            </w:r>
          </w:p>
          <w:p w14:paraId="5F569560" w14:textId="4D7234F8" w:rsidR="005D75BF" w:rsidRPr="000805CC" w:rsidRDefault="005D75BF" w:rsidP="00B74CE3">
            <w:pPr>
              <w:spacing w:before="120"/>
              <w:jc w:val="center"/>
              <w:rPr>
                <w:rFonts w:ascii="TH SarabunPSK" w:hAnsi="TH SarabunPSK" w:cs="TH SarabunPSK"/>
                <w:sz w:val="28"/>
              </w:rPr>
            </w:pPr>
            <w:r w:rsidRPr="000805CC">
              <w:rPr>
                <w:rFonts w:ascii="TH SarabunPSK" w:hAnsi="TH SarabunPSK" w:cs="TH SarabunPSK" w:hint="cs"/>
                <w:sz w:val="28"/>
                <w:cs/>
              </w:rPr>
              <w:t xml:space="preserve">  </w:t>
            </w:r>
            <w:r w:rsidR="00FC66E1">
              <w:rPr>
                <w:rFonts w:ascii="TH SarabunPSK" w:hAnsi="TH SarabunPSK" w:cs="TH SarabunPSK"/>
                <w:sz w:val="28"/>
              </w:rPr>
              <w:t>Date</w:t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  <w:r w:rsidRPr="000805CC">
              <w:rPr>
                <w:rFonts w:ascii="TH SarabunPSK" w:hAnsi="TH SarabunPSK" w:cs="TH SarabunPSK"/>
                <w:sz w:val="28"/>
                <w:u w:val="dotted"/>
              </w:rPr>
              <w:tab/>
            </w:r>
          </w:p>
        </w:tc>
      </w:tr>
    </w:tbl>
    <w:p w14:paraId="71F3BB83" w14:textId="77777777" w:rsidR="0050555D" w:rsidRPr="00426C49" w:rsidRDefault="0050555D" w:rsidP="002A43AC">
      <w:pPr>
        <w:tabs>
          <w:tab w:val="left" w:pos="9145"/>
        </w:tabs>
        <w:spacing w:after="120"/>
        <w:rPr>
          <w:rFonts w:ascii="TH SarabunPSK" w:hAnsi="TH SarabunPSK" w:cs="TH SarabunPSK"/>
          <w:b/>
          <w:bCs/>
          <w:sz w:val="32"/>
          <w:szCs w:val="32"/>
          <w:u w:val="single"/>
          <w:cs/>
        </w:rPr>
      </w:pPr>
    </w:p>
    <w:sectPr w:rsidR="0050555D" w:rsidRPr="00426C49" w:rsidSect="007E5A6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410" w:right="707" w:bottom="112" w:left="1134" w:header="851" w:footer="2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FE2A56" w14:textId="77777777" w:rsidR="00C113F9" w:rsidRDefault="00C113F9" w:rsidP="00426C49">
      <w:pPr>
        <w:spacing w:after="0" w:line="240" w:lineRule="auto"/>
      </w:pPr>
      <w:r>
        <w:separator/>
      </w:r>
    </w:p>
  </w:endnote>
  <w:endnote w:type="continuationSeparator" w:id="0">
    <w:p w14:paraId="5A9D910B" w14:textId="77777777" w:rsidR="00C113F9" w:rsidRDefault="00C113F9" w:rsidP="00426C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40073" w14:textId="77777777" w:rsidR="00FC66E1" w:rsidRDefault="00FC66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DA945" w14:textId="77777777" w:rsidR="00F90704" w:rsidRPr="001F04A2" w:rsidRDefault="001F04A2" w:rsidP="00F90704">
    <w:pPr>
      <w:pStyle w:val="Footer"/>
      <w:jc w:val="right"/>
      <w:rPr>
        <w:rFonts w:ascii="TH SarabunPSK" w:hAnsi="TH SarabunPSK" w:cs="TH SarabunPSK"/>
        <w:sz w:val="20"/>
        <w:szCs w:val="24"/>
      </w:rPr>
    </w:pPr>
    <w:r w:rsidRPr="001F04A2">
      <w:rPr>
        <w:rFonts w:ascii="TH SarabunPSK" w:hAnsi="TH SarabunPSK" w:cs="TH SarabunPSK" w:hint="cs"/>
        <w:sz w:val="20"/>
        <w:szCs w:val="24"/>
        <w:cs/>
      </w:rPr>
      <w:t>ฉบับปรับปรุง</w:t>
    </w:r>
    <w:r w:rsidR="00F90704" w:rsidRPr="001F04A2">
      <w:rPr>
        <w:rFonts w:ascii="TH SarabunPSK" w:hAnsi="TH SarabunPSK" w:cs="TH SarabunPSK"/>
        <w:sz w:val="20"/>
        <w:szCs w:val="24"/>
        <w:cs/>
      </w:rPr>
      <w:t xml:space="preserve"> </w:t>
    </w:r>
    <w:r w:rsidR="003070A2">
      <w:rPr>
        <w:rFonts w:ascii="TH SarabunPSK" w:hAnsi="TH SarabunPSK" w:cs="TH SarabunPSK" w:hint="cs"/>
        <w:sz w:val="20"/>
        <w:szCs w:val="24"/>
        <w:cs/>
      </w:rPr>
      <w:t>20/05/256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04110" w14:textId="77777777" w:rsidR="00FC66E1" w:rsidRDefault="00FC6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B9BD7B" w14:textId="77777777" w:rsidR="00C113F9" w:rsidRDefault="00C113F9" w:rsidP="00426C49">
      <w:pPr>
        <w:spacing w:after="0" w:line="240" w:lineRule="auto"/>
      </w:pPr>
      <w:r>
        <w:separator/>
      </w:r>
    </w:p>
  </w:footnote>
  <w:footnote w:type="continuationSeparator" w:id="0">
    <w:p w14:paraId="7CD03FD3" w14:textId="77777777" w:rsidR="00C113F9" w:rsidRDefault="00C113F9" w:rsidP="00426C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DB632" w14:textId="77777777" w:rsidR="00FC66E1" w:rsidRDefault="00FC66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8675F" w14:textId="77777777" w:rsidR="00426C49" w:rsidRDefault="00426C49" w:rsidP="00426C49">
    <w:pPr>
      <w:pStyle w:val="Header"/>
      <w:tabs>
        <w:tab w:val="clear" w:pos="9026"/>
        <w:tab w:val="right" w:pos="9781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11B4C119" wp14:editId="5E609121">
          <wp:simplePos x="0" y="0"/>
          <wp:positionH relativeFrom="column">
            <wp:posOffset>2800985</wp:posOffset>
          </wp:positionH>
          <wp:positionV relativeFrom="paragraph">
            <wp:posOffset>-385141</wp:posOffset>
          </wp:positionV>
          <wp:extent cx="719011" cy="664234"/>
          <wp:effectExtent l="19050" t="0" r="4889" b="0"/>
          <wp:wrapNone/>
          <wp:docPr id="7" name="Picture 7" descr="ENG  logo 2 (2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NG  logo 2 (2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011" cy="66423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5228027" w14:textId="7C286426" w:rsidR="001E7A8A" w:rsidRPr="00936B56" w:rsidRDefault="00FC66E1" w:rsidP="001E7A8A">
    <w:pPr>
      <w:pStyle w:val="Header"/>
      <w:tabs>
        <w:tab w:val="clear" w:pos="9026"/>
        <w:tab w:val="right" w:pos="9781"/>
      </w:tabs>
      <w:spacing w:before="240"/>
      <w:jc w:val="center"/>
      <w:rPr>
        <w:rFonts w:ascii="TH SarabunPSK" w:hAnsi="TH SarabunPSK" w:cs="TH SarabunPSK"/>
        <w:b/>
        <w:bCs/>
        <w:sz w:val="36"/>
        <w:szCs w:val="36"/>
      </w:rPr>
    </w:pPr>
    <w:r>
      <w:rPr>
        <w:rFonts w:ascii="TH SarabunPSK" w:hAnsi="TH SarabunPSK" w:cs="TH SarabunPSK"/>
        <w:b/>
        <w:bCs/>
        <w:sz w:val="36"/>
        <w:szCs w:val="36"/>
      </w:rPr>
      <w:t>General Request Form</w:t>
    </w:r>
  </w:p>
  <w:p w14:paraId="772AF049" w14:textId="4E45699C" w:rsidR="00426C49" w:rsidRPr="00426C49" w:rsidRDefault="00FC66E1" w:rsidP="00426C49">
    <w:pPr>
      <w:pStyle w:val="Header"/>
      <w:tabs>
        <w:tab w:val="clear" w:pos="9026"/>
        <w:tab w:val="right" w:pos="9781"/>
      </w:tabs>
      <w:jc w:val="center"/>
      <w:rPr>
        <w:rFonts w:ascii="TH SarabunPSK" w:hAnsi="TH SarabunPSK" w:cs="TH SarabunPSK"/>
        <w:b/>
        <w:bCs/>
        <w:sz w:val="10"/>
        <w:szCs w:val="10"/>
        <w:cs/>
      </w:rPr>
    </w:pPr>
    <w:r>
      <w:rPr>
        <w:rFonts w:ascii="TH SarabunPSK" w:hAnsi="TH SarabunPSK" w:cs="TH SarabunPSK"/>
        <w:b/>
        <w:bCs/>
        <w:sz w:val="36"/>
        <w:szCs w:val="36"/>
      </w:rPr>
      <w:t xml:space="preserve">Institute of Engineering, </w:t>
    </w:r>
    <w:proofErr w:type="spellStart"/>
    <w:r>
      <w:rPr>
        <w:rFonts w:ascii="TH SarabunPSK" w:hAnsi="TH SarabunPSK" w:cs="TH SarabunPSK"/>
        <w:b/>
        <w:bCs/>
        <w:sz w:val="36"/>
        <w:szCs w:val="36"/>
      </w:rPr>
      <w:t>Suranaree</w:t>
    </w:r>
    <w:proofErr w:type="spellEnd"/>
    <w:r>
      <w:rPr>
        <w:rFonts w:ascii="TH SarabunPSK" w:hAnsi="TH SarabunPSK" w:cs="TH SarabunPSK"/>
        <w:b/>
        <w:bCs/>
        <w:sz w:val="36"/>
        <w:szCs w:val="36"/>
      </w:rPr>
      <w:t xml:space="preserve"> University of Technolog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14EED" w14:textId="77777777" w:rsidR="00FC66E1" w:rsidRDefault="00FC66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QAS5kZGFmampko6SsGpxcWZ+XkgBSa1AIcvuIosAAAA"/>
  </w:docVars>
  <w:rsids>
    <w:rsidRoot w:val="00A95D6A"/>
    <w:rsid w:val="00007364"/>
    <w:rsid w:val="00013E39"/>
    <w:rsid w:val="000436C1"/>
    <w:rsid w:val="00053D72"/>
    <w:rsid w:val="00071E3F"/>
    <w:rsid w:val="000805CC"/>
    <w:rsid w:val="000A1223"/>
    <w:rsid w:val="000C0929"/>
    <w:rsid w:val="000C221E"/>
    <w:rsid w:val="000D7FCE"/>
    <w:rsid w:val="000F0403"/>
    <w:rsid w:val="000F0743"/>
    <w:rsid w:val="000F32A7"/>
    <w:rsid w:val="001332BA"/>
    <w:rsid w:val="00183588"/>
    <w:rsid w:val="001837AD"/>
    <w:rsid w:val="001D6BB5"/>
    <w:rsid w:val="001E7A8A"/>
    <w:rsid w:val="001F04A2"/>
    <w:rsid w:val="001F7A5C"/>
    <w:rsid w:val="0022259A"/>
    <w:rsid w:val="00225669"/>
    <w:rsid w:val="00231763"/>
    <w:rsid w:val="00233C2C"/>
    <w:rsid w:val="0025102A"/>
    <w:rsid w:val="002A43AC"/>
    <w:rsid w:val="002C7C2D"/>
    <w:rsid w:val="00304EEE"/>
    <w:rsid w:val="003070A2"/>
    <w:rsid w:val="00317AA4"/>
    <w:rsid w:val="00355925"/>
    <w:rsid w:val="00381094"/>
    <w:rsid w:val="00395856"/>
    <w:rsid w:val="003A1EEC"/>
    <w:rsid w:val="003C6C74"/>
    <w:rsid w:val="003E2C89"/>
    <w:rsid w:val="003E7DCA"/>
    <w:rsid w:val="003F648B"/>
    <w:rsid w:val="00426C49"/>
    <w:rsid w:val="004301D5"/>
    <w:rsid w:val="004403AE"/>
    <w:rsid w:val="00460172"/>
    <w:rsid w:val="00482BA7"/>
    <w:rsid w:val="004834D2"/>
    <w:rsid w:val="004A4651"/>
    <w:rsid w:val="004D6C71"/>
    <w:rsid w:val="0050555D"/>
    <w:rsid w:val="00594BCB"/>
    <w:rsid w:val="005C61C9"/>
    <w:rsid w:val="005D75BF"/>
    <w:rsid w:val="00637EF7"/>
    <w:rsid w:val="006404A7"/>
    <w:rsid w:val="0064533A"/>
    <w:rsid w:val="00670489"/>
    <w:rsid w:val="006A286B"/>
    <w:rsid w:val="006D64AC"/>
    <w:rsid w:val="006F1D13"/>
    <w:rsid w:val="0071409F"/>
    <w:rsid w:val="007744C9"/>
    <w:rsid w:val="0077485C"/>
    <w:rsid w:val="007A3CBF"/>
    <w:rsid w:val="007C2CEA"/>
    <w:rsid w:val="007E5A62"/>
    <w:rsid w:val="0083259A"/>
    <w:rsid w:val="00846DF3"/>
    <w:rsid w:val="008B6C11"/>
    <w:rsid w:val="008D03F9"/>
    <w:rsid w:val="008F2D57"/>
    <w:rsid w:val="008F4F89"/>
    <w:rsid w:val="00925EFD"/>
    <w:rsid w:val="00936B56"/>
    <w:rsid w:val="009735A9"/>
    <w:rsid w:val="009834B6"/>
    <w:rsid w:val="009A5E68"/>
    <w:rsid w:val="009B66AF"/>
    <w:rsid w:val="009C16AE"/>
    <w:rsid w:val="009C3659"/>
    <w:rsid w:val="009C57C4"/>
    <w:rsid w:val="009E5485"/>
    <w:rsid w:val="009F7116"/>
    <w:rsid w:val="00A22698"/>
    <w:rsid w:val="00A250AD"/>
    <w:rsid w:val="00A371E7"/>
    <w:rsid w:val="00A53BE4"/>
    <w:rsid w:val="00A74E21"/>
    <w:rsid w:val="00A8062B"/>
    <w:rsid w:val="00A95D6A"/>
    <w:rsid w:val="00AA0706"/>
    <w:rsid w:val="00AA0D30"/>
    <w:rsid w:val="00AB3A03"/>
    <w:rsid w:val="00AC57A4"/>
    <w:rsid w:val="00AF35FB"/>
    <w:rsid w:val="00B27C00"/>
    <w:rsid w:val="00B33CE9"/>
    <w:rsid w:val="00B65FF3"/>
    <w:rsid w:val="00C113F9"/>
    <w:rsid w:val="00C9122A"/>
    <w:rsid w:val="00CB0204"/>
    <w:rsid w:val="00CB7010"/>
    <w:rsid w:val="00CD4FA3"/>
    <w:rsid w:val="00CD6B88"/>
    <w:rsid w:val="00D01E56"/>
    <w:rsid w:val="00D14674"/>
    <w:rsid w:val="00D647B9"/>
    <w:rsid w:val="00D91A35"/>
    <w:rsid w:val="00DB10AC"/>
    <w:rsid w:val="00DE6326"/>
    <w:rsid w:val="00E05F04"/>
    <w:rsid w:val="00E36B38"/>
    <w:rsid w:val="00E52D43"/>
    <w:rsid w:val="00E65B13"/>
    <w:rsid w:val="00E67EC8"/>
    <w:rsid w:val="00E80EF0"/>
    <w:rsid w:val="00EA3046"/>
    <w:rsid w:val="00EC35D1"/>
    <w:rsid w:val="00F14E2D"/>
    <w:rsid w:val="00F62D74"/>
    <w:rsid w:val="00F87C52"/>
    <w:rsid w:val="00F90704"/>
    <w:rsid w:val="00FA7A8A"/>
    <w:rsid w:val="00FB08B4"/>
    <w:rsid w:val="00FC6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1986DB"/>
  <w15:docId w15:val="{D311FF2C-6015-4E8E-B3AA-1E4220B9D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C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2CE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26C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C49"/>
  </w:style>
  <w:style w:type="paragraph" w:styleId="Footer">
    <w:name w:val="footer"/>
    <w:basedOn w:val="Normal"/>
    <w:link w:val="FooterChar"/>
    <w:uiPriority w:val="99"/>
    <w:unhideWhenUsed/>
    <w:rsid w:val="00426C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C49"/>
  </w:style>
  <w:style w:type="paragraph" w:styleId="BalloonText">
    <w:name w:val="Balloon Text"/>
    <w:basedOn w:val="Normal"/>
    <w:link w:val="BalloonTextChar"/>
    <w:uiPriority w:val="99"/>
    <w:semiHidden/>
    <w:unhideWhenUsed/>
    <w:rsid w:val="00426C4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C49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</cp:revision>
  <cp:lastPrinted>2020-05-19T07:09:00Z</cp:lastPrinted>
  <dcterms:created xsi:type="dcterms:W3CDTF">2020-07-09T02:24:00Z</dcterms:created>
  <dcterms:modified xsi:type="dcterms:W3CDTF">2020-07-09T02:24:00Z</dcterms:modified>
</cp:coreProperties>
</file>